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BB96D" w14:textId="411381FE" w:rsidR="00086656" w:rsidRDefault="00670D20" w:rsidP="00086656">
      <w:pPr>
        <w:pStyle w:val="Title"/>
      </w:pPr>
      <w:bookmarkStart w:id="0" w:name="_GoBack"/>
      <w:bookmarkEnd w:id="0"/>
      <w:r>
        <w:t>A tour of Sydney</w:t>
      </w:r>
    </w:p>
    <w:p w14:paraId="3FF700B5" w14:textId="743538B5" w:rsidR="00670D20" w:rsidRDefault="00670D20" w:rsidP="00C50811">
      <w:pPr>
        <w:rPr>
          <w:lang w:eastAsia="zh-CN"/>
        </w:rPr>
      </w:pPr>
      <w:r w:rsidRPr="00670D20">
        <w:rPr>
          <w:noProof/>
          <w:lang w:eastAsia="en-AU"/>
        </w:rPr>
        <w:drawing>
          <wp:inline distT="0" distB="0" distL="0" distR="0" wp14:anchorId="38CD8059" wp14:editId="601668A0">
            <wp:extent cx="5860387" cy="4351338"/>
            <wp:effectExtent l="0" t="0" r="7620" b="0"/>
            <wp:docPr id="5" name="Content Placeholder 4" descr="This is an image of Sydney Harbour Bridge">
              <a:extLst xmlns:a="http://schemas.openxmlformats.org/drawingml/2006/main">
                <a:ext uri="{FF2B5EF4-FFF2-40B4-BE49-F238E27FC236}">
                  <a16:creationId xmlns:a16="http://schemas.microsoft.com/office/drawing/2014/main" id="{B6B56E5F-A861-4118-8444-DD21BAB91746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>
                      <a:extLst>
                        <a:ext uri="{FF2B5EF4-FFF2-40B4-BE49-F238E27FC236}">
                          <a16:creationId xmlns:a16="http://schemas.microsoft.com/office/drawing/2014/main" id="{B6B56E5F-A861-4118-8444-DD21BAB91746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0387" cy="4351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6C2DA" w14:textId="576B06F6" w:rsidR="00C50811" w:rsidRDefault="00483520" w:rsidP="00C50811">
      <w:pPr>
        <w:rPr>
          <w:lang w:eastAsia="zh-CN"/>
        </w:rPr>
      </w:pPr>
      <w:r>
        <w:rPr>
          <w:lang w:eastAsia="zh-CN"/>
        </w:rPr>
        <w:t xml:space="preserve">This activity allows students to </w:t>
      </w:r>
      <w:r w:rsidR="00670D20">
        <w:rPr>
          <w:lang w:eastAsia="zh-CN"/>
        </w:rPr>
        <w:t xml:space="preserve">investigate and plan a tour of the landmarks around Sydney, NSW. </w:t>
      </w:r>
      <w:r>
        <w:rPr>
          <w:lang w:eastAsia="zh-CN"/>
        </w:rPr>
        <w:t xml:space="preserve"> </w:t>
      </w:r>
    </w:p>
    <w:p w14:paraId="0DB94B5B" w14:textId="33E66F7D" w:rsidR="00C50811" w:rsidRDefault="00C50811" w:rsidP="00670D20">
      <w:pPr>
        <w:pStyle w:val="Heading4"/>
        <w:rPr>
          <w:lang w:eastAsia="zh-CN"/>
        </w:rPr>
      </w:pPr>
      <w:r>
        <w:rPr>
          <w:lang w:eastAsia="zh-CN"/>
        </w:rPr>
        <w:t>Method</w:t>
      </w:r>
    </w:p>
    <w:p w14:paraId="2A4FEE05" w14:textId="28BCECD1" w:rsidR="00670D20" w:rsidRDefault="00670D20" w:rsidP="00670D20">
      <w:pPr>
        <w:rPr>
          <w:lang w:eastAsia="zh-CN"/>
        </w:rPr>
      </w:pPr>
      <w:r>
        <w:rPr>
          <w:lang w:eastAsia="zh-CN"/>
        </w:rPr>
        <w:t xml:space="preserve">In this task teachers will find a map of key locations in Sydney, a map with these locations found using the </w:t>
      </w:r>
      <w:hyperlink r:id="rId13" w:history="1">
        <w:r w:rsidRPr="00307651">
          <w:rPr>
            <w:rStyle w:val="Hyperlink"/>
            <w:lang w:eastAsia="zh-CN"/>
          </w:rPr>
          <w:t>NSW Government Spatial Map Viewer</w:t>
        </w:r>
      </w:hyperlink>
      <w:r>
        <w:rPr>
          <w:lang w:eastAsia="zh-CN"/>
        </w:rPr>
        <w:t xml:space="preserve">, and network diagrams with and without distances between locations. </w:t>
      </w:r>
    </w:p>
    <w:p w14:paraId="6FD3F01C" w14:textId="268D74AA" w:rsidR="00670D20" w:rsidRDefault="00670D20" w:rsidP="00670D20">
      <w:pPr>
        <w:rPr>
          <w:lang w:eastAsia="zh-CN"/>
        </w:rPr>
      </w:pPr>
      <w:r>
        <w:rPr>
          <w:lang w:eastAsia="zh-CN"/>
        </w:rPr>
        <w:t xml:space="preserve">Students can be challenged to investigate: </w:t>
      </w:r>
    </w:p>
    <w:p w14:paraId="1BC15907" w14:textId="78DA637A" w:rsidR="00670D20" w:rsidRDefault="00670D20" w:rsidP="00670D20">
      <w:pPr>
        <w:pStyle w:val="ListBullet"/>
        <w:rPr>
          <w:lang w:eastAsia="zh-CN"/>
        </w:rPr>
      </w:pPr>
      <w:r>
        <w:rPr>
          <w:lang w:eastAsia="zh-CN"/>
        </w:rPr>
        <w:t>The landmarks that interest them most</w:t>
      </w:r>
    </w:p>
    <w:p w14:paraId="6D272598" w14:textId="03BF7D77" w:rsidR="00670D20" w:rsidRDefault="00670D20" w:rsidP="00670D20">
      <w:pPr>
        <w:pStyle w:val="ListBullet"/>
        <w:rPr>
          <w:lang w:eastAsia="zh-CN"/>
        </w:rPr>
      </w:pPr>
      <w:r>
        <w:rPr>
          <w:lang w:eastAsia="zh-CN"/>
        </w:rPr>
        <w:t>The distances between locations, marking them on the network</w:t>
      </w:r>
    </w:p>
    <w:p w14:paraId="643CE4D1" w14:textId="34968E68" w:rsidR="00670D20" w:rsidRDefault="00670D20" w:rsidP="00670D20">
      <w:pPr>
        <w:pStyle w:val="ListBullet"/>
        <w:rPr>
          <w:lang w:eastAsia="zh-CN"/>
        </w:rPr>
      </w:pPr>
      <w:r>
        <w:rPr>
          <w:lang w:eastAsia="zh-CN"/>
        </w:rPr>
        <w:lastRenderedPageBreak/>
        <w:t>A path for a day that would get them to all</w:t>
      </w:r>
      <w:r w:rsidR="00194ADF">
        <w:rPr>
          <w:lang w:eastAsia="zh-CN"/>
        </w:rPr>
        <w:t xml:space="preserve"> </w:t>
      </w:r>
      <w:r>
        <w:rPr>
          <w:lang w:eastAsia="zh-CN"/>
        </w:rPr>
        <w:t xml:space="preserve">(or many) landmarks without retracing their steps. </w:t>
      </w:r>
    </w:p>
    <w:p w14:paraId="74275A23" w14:textId="7E8C605A" w:rsidR="00670D20" w:rsidRDefault="00670D20" w:rsidP="00670D20">
      <w:pPr>
        <w:pStyle w:val="Heading4"/>
        <w:rPr>
          <w:lang w:eastAsia="zh-CN"/>
        </w:rPr>
      </w:pPr>
      <w:r>
        <w:rPr>
          <w:lang w:eastAsia="zh-CN"/>
        </w:rPr>
        <w:t>Resources</w:t>
      </w:r>
    </w:p>
    <w:p w14:paraId="6A595C85" w14:textId="262F30B3" w:rsidR="00670D20" w:rsidRDefault="00670D20" w:rsidP="00670D20">
      <w:pPr>
        <w:pStyle w:val="ListNumber"/>
        <w:rPr>
          <w:lang w:eastAsia="zh-CN"/>
        </w:rPr>
      </w:pPr>
      <w:r>
        <w:rPr>
          <w:lang w:eastAsia="zh-CN"/>
        </w:rPr>
        <w:t xml:space="preserve">The map below includes a key, and could be used with students to detail how they would get around Sydney through key landmarks they wish to visit. </w:t>
      </w:r>
    </w:p>
    <w:p w14:paraId="35A14ADD" w14:textId="0A4B18DE" w:rsidR="00670D20" w:rsidRDefault="00670D20" w:rsidP="007D6335">
      <w:pPr>
        <w:pStyle w:val="ListNumber"/>
        <w:numPr>
          <w:ilvl w:val="0"/>
          <w:numId w:val="0"/>
        </w:numPr>
        <w:ind w:left="284"/>
        <w:rPr>
          <w:lang w:eastAsia="zh-CN"/>
        </w:rPr>
      </w:pPr>
      <w:r w:rsidRPr="00670D20">
        <w:rPr>
          <w:noProof/>
          <w:lang w:eastAsia="en-AU"/>
        </w:rPr>
        <w:drawing>
          <wp:inline distT="0" distB="0" distL="0" distR="0" wp14:anchorId="74FF45C7" wp14:editId="562322C0">
            <wp:extent cx="6147966" cy="4346087"/>
            <wp:effectExtent l="0" t="0" r="5715" b="0"/>
            <wp:docPr id="7" name="Picture 4" descr="This is an image of a street map of Sydney">
              <a:extLst xmlns:a="http://schemas.openxmlformats.org/drawingml/2006/main">
                <a:ext uri="{FF2B5EF4-FFF2-40B4-BE49-F238E27FC236}">
                  <a16:creationId xmlns:a16="http://schemas.microsoft.com/office/drawing/2014/main" id="{44FAC540-1B4C-4865-8FD3-A0BDCBC9261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44FAC540-1B4C-4865-8FD3-A0BDCBC9261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8992" cy="4346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5C1F4" w14:textId="77777777" w:rsidR="00670D20" w:rsidRDefault="00670D20" w:rsidP="00670D20">
      <w:pPr>
        <w:pStyle w:val="ListNumber"/>
        <w:numPr>
          <w:ilvl w:val="0"/>
          <w:numId w:val="0"/>
        </w:numPr>
        <w:ind w:left="652"/>
        <w:rPr>
          <w:lang w:eastAsia="zh-CN"/>
        </w:rPr>
      </w:pPr>
    </w:p>
    <w:p w14:paraId="49C7795A" w14:textId="77777777" w:rsidR="007D6335" w:rsidRDefault="007D6335">
      <w:pPr>
        <w:rPr>
          <w:highlight w:val="lightGray"/>
          <w:lang w:eastAsia="zh-CN"/>
        </w:rPr>
      </w:pPr>
      <w:r>
        <w:rPr>
          <w:highlight w:val="lightGray"/>
          <w:lang w:eastAsia="zh-CN"/>
        </w:rPr>
        <w:br w:type="page"/>
      </w:r>
    </w:p>
    <w:p w14:paraId="2806C137" w14:textId="0B66A6F5" w:rsidR="00670D20" w:rsidRDefault="00670D20" w:rsidP="007D6335">
      <w:pPr>
        <w:pStyle w:val="ListNumber"/>
        <w:rPr>
          <w:lang w:eastAsia="zh-CN"/>
        </w:rPr>
      </w:pPr>
      <w:r>
        <w:rPr>
          <w:lang w:eastAsia="zh-CN"/>
        </w:rPr>
        <w:lastRenderedPageBreak/>
        <w:t xml:space="preserve">The map below comes from the </w:t>
      </w:r>
      <w:hyperlink r:id="rId16" w:history="1">
        <w:r w:rsidRPr="00307651">
          <w:rPr>
            <w:rStyle w:val="Hyperlink"/>
            <w:lang w:eastAsia="zh-CN"/>
          </w:rPr>
          <w:t>NSW Government Spatial Map Viewer</w:t>
        </w:r>
      </w:hyperlink>
      <w:r>
        <w:rPr>
          <w:lang w:eastAsia="zh-CN"/>
        </w:rPr>
        <w:t xml:space="preserve">. Students can create a similar map and use it to calculate distances between locations. </w:t>
      </w:r>
    </w:p>
    <w:p w14:paraId="0351E949" w14:textId="7BD8F349" w:rsidR="00670D20" w:rsidRDefault="00670D20" w:rsidP="007D6335">
      <w:pPr>
        <w:pStyle w:val="ListNumber"/>
        <w:numPr>
          <w:ilvl w:val="0"/>
          <w:numId w:val="0"/>
        </w:numPr>
        <w:ind w:left="284"/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4CFA2357" wp14:editId="33F1E2AC">
            <wp:extent cx="6038029" cy="4737798"/>
            <wp:effectExtent l="0" t="0" r="1270" b="5715"/>
            <wp:docPr id="1" name="Picture 1" descr="This is an image of a street map of Sydney include key landmar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8630" t="31422" r="37143" b="4749"/>
                    <a:stretch/>
                  </pic:blipFill>
                  <pic:spPr bwMode="auto">
                    <a:xfrm>
                      <a:off x="0" y="0"/>
                      <a:ext cx="6067769" cy="47611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49EA55" w14:textId="77777777" w:rsidR="00670D20" w:rsidRDefault="00670D20" w:rsidP="00670D20">
      <w:pPr>
        <w:pStyle w:val="ListNumber"/>
        <w:numPr>
          <w:ilvl w:val="0"/>
          <w:numId w:val="0"/>
        </w:numPr>
        <w:ind w:left="652"/>
        <w:rPr>
          <w:lang w:eastAsia="zh-CN"/>
        </w:rPr>
      </w:pPr>
    </w:p>
    <w:p w14:paraId="0768C001" w14:textId="2F568DC7" w:rsidR="007D6335" w:rsidRDefault="007D6335">
      <w:pPr>
        <w:rPr>
          <w:highlight w:val="lightGray"/>
          <w:lang w:eastAsia="zh-CN"/>
        </w:rPr>
      </w:pPr>
      <w:r>
        <w:rPr>
          <w:highlight w:val="lightGray"/>
          <w:lang w:eastAsia="zh-CN"/>
        </w:rPr>
        <w:br w:type="page"/>
      </w:r>
    </w:p>
    <w:p w14:paraId="2689DEEA" w14:textId="0AE8EB9D" w:rsidR="00670D20" w:rsidRDefault="007D6335" w:rsidP="007D6335">
      <w:pPr>
        <w:pStyle w:val="ListNumber"/>
        <w:rPr>
          <w:lang w:eastAsia="zh-CN"/>
        </w:rPr>
      </w:pPr>
      <w:r>
        <w:rPr>
          <w:lang w:eastAsia="zh-CN"/>
        </w:rPr>
        <w:lastRenderedPageBreak/>
        <w:t xml:space="preserve">The image below turns the previous two maps into a network diagram. The current image has no measurements on the edges to allow the teacher to decide to what level of accuracy they want the resource to be. </w:t>
      </w:r>
    </w:p>
    <w:p w14:paraId="24A3AABF" w14:textId="35AE20D0" w:rsidR="007D6335" w:rsidRDefault="007D6335" w:rsidP="007D6335">
      <w:pPr>
        <w:pStyle w:val="ListNumber"/>
        <w:numPr>
          <w:ilvl w:val="0"/>
          <w:numId w:val="0"/>
        </w:numPr>
        <w:ind w:left="284"/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742DA699" wp14:editId="120A4141">
            <wp:extent cx="6356211" cy="4503960"/>
            <wp:effectExtent l="0" t="0" r="6985" b="0"/>
            <wp:docPr id="9" name="Picture 9" descr="This is an image of a Network Diagram of Sydne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2816" t="16392" r="13092" b="4853"/>
                    <a:stretch/>
                  </pic:blipFill>
                  <pic:spPr bwMode="auto">
                    <a:xfrm>
                      <a:off x="0" y="0"/>
                      <a:ext cx="6376091" cy="45180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A31EFF" w14:textId="3F091098" w:rsidR="007D6335" w:rsidRDefault="007D6335">
      <w:pPr>
        <w:rPr>
          <w:lang w:eastAsia="zh-CN"/>
        </w:rPr>
      </w:pPr>
      <w:r>
        <w:rPr>
          <w:lang w:eastAsia="zh-CN"/>
        </w:rPr>
        <w:br w:type="page"/>
      </w:r>
    </w:p>
    <w:p w14:paraId="59CE64B1" w14:textId="77748B74" w:rsidR="007D6335" w:rsidRDefault="007D6335" w:rsidP="007D6335">
      <w:pPr>
        <w:pStyle w:val="ListNumber"/>
        <w:rPr>
          <w:lang w:eastAsia="zh-CN"/>
        </w:rPr>
      </w:pPr>
      <w:r>
        <w:rPr>
          <w:lang w:eastAsia="zh-CN"/>
        </w:rPr>
        <w:lastRenderedPageBreak/>
        <w:t xml:space="preserve">The image below contains all of the distances between key landmarks, obtained from the </w:t>
      </w:r>
      <w:hyperlink r:id="rId19" w:history="1">
        <w:r w:rsidRPr="00307651">
          <w:rPr>
            <w:rStyle w:val="Hyperlink"/>
            <w:lang w:eastAsia="zh-CN"/>
          </w:rPr>
          <w:t>NSW Government Spatial Map Viewer</w:t>
        </w:r>
      </w:hyperlink>
      <w:r>
        <w:rPr>
          <w:lang w:eastAsia="zh-CN"/>
        </w:rPr>
        <w:t xml:space="preserve">. </w:t>
      </w:r>
    </w:p>
    <w:p w14:paraId="20C8E3D3" w14:textId="2401C5CC" w:rsidR="007D6335" w:rsidRDefault="007D6335" w:rsidP="007D6335">
      <w:pPr>
        <w:pStyle w:val="ListNumber"/>
        <w:numPr>
          <w:ilvl w:val="0"/>
          <w:numId w:val="0"/>
        </w:numPr>
        <w:ind w:left="284"/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1756416B" wp14:editId="17F4D122">
            <wp:extent cx="6288534" cy="4366009"/>
            <wp:effectExtent l="0" t="0" r="0" b="0"/>
            <wp:docPr id="10" name="Picture 10" descr="This is an image of a network diagram of Sydney including the distances between key location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10434" t="16634" r="13821" b="4480"/>
                    <a:stretch/>
                  </pic:blipFill>
                  <pic:spPr bwMode="auto">
                    <a:xfrm>
                      <a:off x="0" y="0"/>
                      <a:ext cx="6303070" cy="43761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0DDF6D" w14:textId="62D6C9DF" w:rsidR="007D6335" w:rsidRDefault="007D6335" w:rsidP="007D6335">
      <w:pPr>
        <w:pStyle w:val="Heading4"/>
        <w:rPr>
          <w:lang w:eastAsia="zh-CN"/>
        </w:rPr>
      </w:pPr>
      <w:r>
        <w:rPr>
          <w:lang w:eastAsia="zh-CN"/>
        </w:rPr>
        <w:t>Problems</w:t>
      </w:r>
    </w:p>
    <w:p w14:paraId="650B5517" w14:textId="6A050B6D" w:rsidR="007D6335" w:rsidRDefault="007D6335" w:rsidP="007D6335">
      <w:pPr>
        <w:rPr>
          <w:lang w:eastAsia="zh-CN"/>
        </w:rPr>
      </w:pPr>
      <w:r>
        <w:rPr>
          <w:lang w:eastAsia="zh-CN"/>
        </w:rPr>
        <w:t>Students should be challenged to consider the meaning of the network diagram and explore via the following questions:</w:t>
      </w:r>
    </w:p>
    <w:p w14:paraId="5E945001" w14:textId="66C71232" w:rsidR="007D6335" w:rsidRDefault="00B4264A" w:rsidP="007D6335">
      <w:pPr>
        <w:pStyle w:val="ListBullet"/>
        <w:rPr>
          <w:lang w:eastAsia="zh-CN"/>
        </w:rPr>
      </w:pPr>
      <w:r>
        <w:rPr>
          <w:lang w:eastAsia="zh-CN"/>
        </w:rPr>
        <w:t>Looking at the map and the network diagram, why is there no route between Sydney Harbour Bridge and Sydney Opera House?</w:t>
      </w:r>
    </w:p>
    <w:p w14:paraId="7E33CBE8" w14:textId="0B4F13C1" w:rsidR="00B4264A" w:rsidRDefault="00B4264A" w:rsidP="007D6335">
      <w:pPr>
        <w:pStyle w:val="ListBullet"/>
        <w:rPr>
          <w:lang w:eastAsia="zh-CN"/>
        </w:rPr>
      </w:pPr>
      <w:r>
        <w:rPr>
          <w:lang w:eastAsia="zh-CN"/>
        </w:rPr>
        <w:t>What is the shortest distance from Sydney Tower Eye to Circular Quay?</w:t>
      </w:r>
    </w:p>
    <w:p w14:paraId="73B58683" w14:textId="155CBE67" w:rsidR="00B4264A" w:rsidRPr="007D6335" w:rsidRDefault="00B4264A" w:rsidP="007D6335">
      <w:pPr>
        <w:pStyle w:val="ListBullet"/>
        <w:rPr>
          <w:lang w:eastAsia="zh-CN"/>
        </w:rPr>
      </w:pPr>
      <w:r>
        <w:rPr>
          <w:lang w:eastAsia="zh-CN"/>
        </w:rPr>
        <w:t>If I want to visit all of these landmarks, what is the shortest path I can take around Sydney?</w:t>
      </w:r>
    </w:p>
    <w:sectPr w:rsidR="00B4264A" w:rsidRPr="007D6335" w:rsidSect="001A7A7B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732FB6" w14:textId="77777777" w:rsidR="00B02039" w:rsidRDefault="00B02039">
      <w:r>
        <w:separator/>
      </w:r>
    </w:p>
    <w:p w14:paraId="74FA0639" w14:textId="77777777" w:rsidR="00B02039" w:rsidRDefault="00B02039"/>
  </w:endnote>
  <w:endnote w:type="continuationSeparator" w:id="0">
    <w:p w14:paraId="0BA2DCBE" w14:textId="77777777" w:rsidR="00B02039" w:rsidRDefault="00B02039">
      <w:r>
        <w:continuationSeparator/>
      </w:r>
    </w:p>
    <w:p w14:paraId="01FB126F" w14:textId="77777777" w:rsidR="00B02039" w:rsidRDefault="00B020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65B6171D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BB1D56">
      <w:rPr>
        <w:noProof/>
      </w:rPr>
      <w:t>2</w:t>
    </w:r>
    <w:r w:rsidRPr="002810D3">
      <w:fldChar w:fldCharType="end"/>
    </w:r>
    <w:r w:rsidRPr="002810D3">
      <w:tab/>
    </w:r>
    <w:r w:rsidR="008D102D">
      <w:t xml:space="preserve">P1: </w:t>
    </w:r>
    <w:r w:rsidR="007D6335">
      <w:t>A tour of Sydne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19FC0C12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CE20E4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BB1D56">
      <w:rPr>
        <w:noProof/>
      </w:rPr>
      <w:t>5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2C6DE7" w14:textId="77777777" w:rsidR="00B02039" w:rsidRDefault="00B02039">
      <w:r>
        <w:separator/>
      </w:r>
    </w:p>
    <w:p w14:paraId="0D8128AA" w14:textId="77777777" w:rsidR="00B02039" w:rsidRDefault="00B02039"/>
  </w:footnote>
  <w:footnote w:type="continuationSeparator" w:id="0">
    <w:p w14:paraId="6E05E250" w14:textId="77777777" w:rsidR="00B02039" w:rsidRDefault="00B02039">
      <w:r>
        <w:continuationSeparator/>
      </w:r>
    </w:p>
    <w:p w14:paraId="72C81012" w14:textId="77777777" w:rsidR="00B02039" w:rsidRDefault="00B0203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559237" w14:textId="77777777" w:rsidR="00BB1D56" w:rsidRDefault="00BB1D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1B8346" w14:textId="77777777" w:rsidR="00BB1D56" w:rsidRDefault="00BB1D5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44A498A"/>
    <w:multiLevelType w:val="hybridMultilevel"/>
    <w:tmpl w:val="2090A3CA"/>
    <w:lvl w:ilvl="0" w:tplc="2F38C66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3BA72F68"/>
    <w:multiLevelType w:val="hybridMultilevel"/>
    <w:tmpl w:val="59544608"/>
    <w:lvl w:ilvl="0" w:tplc="E5662DEE">
      <w:start w:val="1"/>
      <w:numFmt w:val="bullet"/>
      <w:lvlText w:val="-"/>
      <w:lvlJc w:val="left"/>
      <w:pPr>
        <w:ind w:left="1012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73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7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9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1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3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5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72" w:hanging="360"/>
      </w:pPr>
      <w:rPr>
        <w:rFonts w:ascii="Wingdings" w:hAnsi="Wingdings" w:hint="default"/>
      </w:rPr>
    </w:lvl>
  </w:abstractNum>
  <w:abstractNum w:abstractNumId="14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7440FFD"/>
    <w:multiLevelType w:val="hybridMultilevel"/>
    <w:tmpl w:val="A92A5242"/>
    <w:lvl w:ilvl="0" w:tplc="8BC460B0">
      <w:start w:val="1"/>
      <w:numFmt w:val="bullet"/>
      <w:lvlText w:val="-"/>
      <w:lvlJc w:val="left"/>
      <w:pPr>
        <w:ind w:left="1012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73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7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9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1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3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5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72" w:hanging="360"/>
      </w:pPr>
      <w:rPr>
        <w:rFonts w:ascii="Wingdings" w:hAnsi="Wingdings" w:hint="default"/>
      </w:rPr>
    </w:lvl>
  </w:abstractNum>
  <w:abstractNum w:abstractNumId="16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8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9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2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3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7"/>
  </w:num>
  <w:num w:numId="2">
    <w:abstractNumId w:val="14"/>
  </w:num>
  <w:num w:numId="3">
    <w:abstractNumId w:val="19"/>
  </w:num>
  <w:num w:numId="4">
    <w:abstractNumId w:val="21"/>
  </w:num>
  <w:num w:numId="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22"/>
  </w:num>
  <w:num w:numId="8">
    <w:abstractNumId w:val="11"/>
  </w:num>
  <w:num w:numId="9">
    <w:abstractNumId w:val="18"/>
  </w:num>
  <w:num w:numId="10">
    <w:abstractNumId w:val="10"/>
  </w:num>
  <w:num w:numId="11">
    <w:abstractNumId w:val="16"/>
  </w:num>
  <w:num w:numId="12">
    <w:abstractNumId w:val="6"/>
  </w:num>
  <w:num w:numId="13">
    <w:abstractNumId w:val="9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3"/>
  </w:num>
  <w:num w:numId="22">
    <w:abstractNumId w:val="20"/>
  </w:num>
  <w:num w:numId="23">
    <w:abstractNumId w:val="14"/>
  </w:num>
  <w:num w:numId="24">
    <w:abstractNumId w:val="14"/>
  </w:num>
  <w:num w:numId="25">
    <w:abstractNumId w:val="14"/>
  </w:num>
  <w:num w:numId="26">
    <w:abstractNumId w:val="14"/>
  </w:num>
  <w:num w:numId="27">
    <w:abstractNumId w:val="14"/>
  </w:num>
  <w:num w:numId="28">
    <w:abstractNumId w:val="14"/>
  </w:num>
  <w:num w:numId="29">
    <w:abstractNumId w:val="14"/>
  </w:num>
  <w:num w:numId="30">
    <w:abstractNumId w:val="14"/>
  </w:num>
  <w:num w:numId="31">
    <w:abstractNumId w:val="17"/>
  </w:num>
  <w:num w:numId="32">
    <w:abstractNumId w:val="23"/>
  </w:num>
  <w:num w:numId="33">
    <w:abstractNumId w:val="19"/>
  </w:num>
  <w:num w:numId="34">
    <w:abstractNumId w:val="21"/>
  </w:num>
  <w:num w:numId="35">
    <w:abstractNumId w:val="13"/>
  </w:num>
  <w:num w:numId="36">
    <w:abstractNumId w:val="15"/>
  </w:num>
  <w:num w:numId="37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defaultTabStop w:val="720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LU0szQ3NrAwNjNR0lEKTi0uzszPAykwrAUAEh9fAi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4ADF"/>
    <w:rsid w:val="0019600C"/>
    <w:rsid w:val="00196CF1"/>
    <w:rsid w:val="00197B41"/>
    <w:rsid w:val="001A03EA"/>
    <w:rsid w:val="001A354C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07651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3AB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520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1F2A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E6CFE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D20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009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6335"/>
    <w:rsid w:val="007D7CF5"/>
    <w:rsid w:val="007D7E58"/>
    <w:rsid w:val="007E1731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02D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9D0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471C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2039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264A"/>
    <w:rsid w:val="00B43107"/>
    <w:rsid w:val="00B45AC4"/>
    <w:rsid w:val="00B45E0A"/>
    <w:rsid w:val="00B47A18"/>
    <w:rsid w:val="00B5159C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1D56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E7942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0811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0E4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957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2958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079FE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5062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550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unhideWhenUsed/>
    <w:qFormat/>
    <w:rsid w:val="00670D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ortal.spatial.nsw.gov.au/portal/apps/webappviewer/index.html?id=44e72c6c7ccf498cb1c822b740c647d3" TargetMode="External"/><Relationship Id="rId18" Type="http://schemas.openxmlformats.org/officeDocument/2006/relationships/image" Target="media/image4.png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commons.wikimedia.org/wiki/Sydney_Harbour_Bridge" TargetMode="External"/><Relationship Id="rId17" Type="http://schemas.openxmlformats.org/officeDocument/2006/relationships/image" Target="media/image3.png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s://portal.spatial.nsw.gov.au/portal/apps/webappviewer/index.html?id=44e72c6c7ccf498cb1c822b740c647d3" TargetMode="Externa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commons.wikimedia.org/wiki/File:Sydney_printable_tourist_attractions_map.jpg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portal.spatial.nsw.gov.au/portal/apps/webappviewer/index.html?id=44e72c6c7ccf498cb1c822b740c647d3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jp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F20D1A5-698C-4AAD-A7D6-4328D8EBAE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07F7EC-7780-4EF5-9C77-CEBDCDDED8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500738-EC8E-46B5-ACAF-971AC7CB2C13}">
  <ds:schemaRefs>
    <ds:schemaRef ds:uri="http://purl.org/dc/elements/1.1/"/>
    <ds:schemaRef ds:uri="http://schemas.microsoft.com/office/2006/metadata/properties"/>
    <ds:schemaRef ds:uri="33c16299-9e76-4446-b84b-eefe81b91f72"/>
    <ds:schemaRef ds:uri="http://purl.org/dc/terms/"/>
    <ds:schemaRef ds:uri="02777ac0-bca4-49b9-b304-d2b7eff515d1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D2CE949-B9A3-4EED-8447-FB999F6747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300</Words>
  <Characters>171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00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tour of sydney</dc:title>
  <dc:subject/>
  <dc:creator>Vas Ratusau</dc:creator>
  <cp:keywords>Stage 6</cp:keywords>
  <dc:description/>
  <cp:lastModifiedBy>Vas Ratusau</cp:lastModifiedBy>
  <cp:revision>2</cp:revision>
  <dcterms:created xsi:type="dcterms:W3CDTF">2021-02-16T21:54:00Z</dcterms:created>
  <dcterms:modified xsi:type="dcterms:W3CDTF">2021-02-16T21:5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